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2940" w:rsidRPr="00673F80" w:rsidRDefault="00FD3C2B">
      <w:pPr>
        <w:rPr>
          <w:b/>
        </w:rPr>
      </w:pPr>
      <w:r w:rsidRPr="00673F80">
        <w:rPr>
          <w:b/>
        </w:rPr>
        <w:t>Law Office Management Information System in Bootstrap and PHP Script</w:t>
      </w:r>
    </w:p>
    <w:p w:rsidR="00D238E0" w:rsidRDefault="00D238E0">
      <w:pPr>
        <w:rPr>
          <w:b/>
        </w:rPr>
      </w:pPr>
      <w:r>
        <w:rPr>
          <w:b/>
        </w:rPr>
        <w:t>Landing Page</w:t>
      </w:r>
      <w:r w:rsidR="008E68A5">
        <w:rPr>
          <w:b/>
        </w:rPr>
        <w:t xml:space="preserve"> - </w:t>
      </w:r>
      <w:hyperlink r:id="rId5" w:history="1">
        <w:r w:rsidR="00814C2F" w:rsidRPr="00593974">
          <w:rPr>
            <w:rStyle w:val="Hyperlink"/>
            <w:b/>
          </w:rPr>
          <w:t>https://bibric.jadurhari.com/</w:t>
        </w:r>
      </w:hyperlink>
    </w:p>
    <w:p w:rsidR="00FD3C2B" w:rsidRPr="00DA0E47" w:rsidRDefault="00673F80">
      <w:pPr>
        <w:rPr>
          <w:b/>
        </w:rPr>
      </w:pPr>
      <w:r w:rsidRPr="00DA0E47">
        <w:rPr>
          <w:b/>
        </w:rPr>
        <w:t>Login Form</w:t>
      </w:r>
    </w:p>
    <w:p w:rsidR="00673F80" w:rsidRPr="00AF6B0D" w:rsidRDefault="00673F80">
      <w:pPr>
        <w:rPr>
          <w:b/>
          <w:color w:val="FF0000"/>
        </w:rPr>
      </w:pPr>
      <w:r w:rsidRPr="00AF6B0D">
        <w:rPr>
          <w:b/>
          <w:color w:val="FF0000"/>
        </w:rPr>
        <w:t>Admin Dashboard</w:t>
      </w:r>
    </w:p>
    <w:p w:rsidR="00673F80" w:rsidRDefault="00DA0E47" w:rsidP="00DA0E47">
      <w:pPr>
        <w:pStyle w:val="ListParagraph"/>
        <w:numPr>
          <w:ilvl w:val="0"/>
          <w:numId w:val="1"/>
        </w:numPr>
      </w:pPr>
      <w:r>
        <w:t>Number of Law Office Firm</w:t>
      </w:r>
    </w:p>
    <w:p w:rsidR="00A17C66" w:rsidRDefault="00A17C66" w:rsidP="00DA0E47">
      <w:pPr>
        <w:pStyle w:val="ListParagraph"/>
        <w:numPr>
          <w:ilvl w:val="0"/>
          <w:numId w:val="1"/>
        </w:numPr>
      </w:pPr>
      <w:r>
        <w:t>Number of Attorney</w:t>
      </w:r>
    </w:p>
    <w:p w:rsidR="00DA0E47" w:rsidRDefault="00DA0E47" w:rsidP="00DA0E47">
      <w:pPr>
        <w:pStyle w:val="ListParagraph"/>
        <w:numPr>
          <w:ilvl w:val="0"/>
          <w:numId w:val="1"/>
        </w:numPr>
      </w:pPr>
      <w:r>
        <w:t>Number of Services</w:t>
      </w:r>
    </w:p>
    <w:p w:rsidR="00DA0E47" w:rsidRDefault="001A51C8" w:rsidP="00DA0E47">
      <w:pPr>
        <w:pStyle w:val="ListParagraph"/>
        <w:numPr>
          <w:ilvl w:val="0"/>
          <w:numId w:val="1"/>
        </w:numPr>
      </w:pPr>
      <w:r>
        <w:t>Number of Appointment</w:t>
      </w:r>
    </w:p>
    <w:p w:rsidR="004E1F0A" w:rsidRDefault="004E1F0A" w:rsidP="00DA0E47">
      <w:pPr>
        <w:pStyle w:val="ListParagraph"/>
        <w:numPr>
          <w:ilvl w:val="0"/>
          <w:numId w:val="1"/>
        </w:numPr>
      </w:pPr>
      <w:r>
        <w:t>Schedule of Calendar</w:t>
      </w:r>
    </w:p>
    <w:p w:rsidR="004E1F0A" w:rsidRPr="003A01E9" w:rsidRDefault="00D238E0" w:rsidP="004E1F0A">
      <w:pPr>
        <w:rPr>
          <w:b/>
          <w:color w:val="FF0000"/>
        </w:rPr>
      </w:pPr>
      <w:r w:rsidRPr="003A01E9">
        <w:rPr>
          <w:b/>
          <w:color w:val="FF0000"/>
        </w:rPr>
        <w:t>Law Office Firm Information</w:t>
      </w:r>
      <w:r w:rsidR="000240AD" w:rsidRPr="003A01E9">
        <w:rPr>
          <w:b/>
          <w:color w:val="FF0000"/>
        </w:rPr>
        <w:t xml:space="preserve"> - crud</w:t>
      </w:r>
    </w:p>
    <w:p w:rsidR="00D238E0" w:rsidRDefault="00D238E0" w:rsidP="00D238E0">
      <w:pPr>
        <w:pStyle w:val="ListParagraph"/>
        <w:numPr>
          <w:ilvl w:val="0"/>
          <w:numId w:val="2"/>
        </w:numPr>
      </w:pPr>
      <w:r>
        <w:t>Firm name</w:t>
      </w:r>
    </w:p>
    <w:p w:rsidR="00D238E0" w:rsidRDefault="00D238E0" w:rsidP="00D238E0">
      <w:pPr>
        <w:pStyle w:val="ListParagraph"/>
        <w:numPr>
          <w:ilvl w:val="0"/>
          <w:numId w:val="2"/>
        </w:numPr>
      </w:pPr>
      <w:r>
        <w:t>Complete Address</w:t>
      </w:r>
    </w:p>
    <w:p w:rsidR="00D238E0" w:rsidRDefault="00D238E0" w:rsidP="00D238E0">
      <w:pPr>
        <w:pStyle w:val="ListParagraph"/>
        <w:numPr>
          <w:ilvl w:val="0"/>
          <w:numId w:val="2"/>
        </w:numPr>
      </w:pPr>
      <w:r>
        <w:t>Contact</w:t>
      </w:r>
    </w:p>
    <w:p w:rsidR="00D238E0" w:rsidRDefault="00551190" w:rsidP="00D238E0">
      <w:pPr>
        <w:pStyle w:val="ListParagraph"/>
        <w:numPr>
          <w:ilvl w:val="0"/>
          <w:numId w:val="2"/>
        </w:numPr>
      </w:pPr>
      <w:r>
        <w:t>Email Address</w:t>
      </w:r>
    </w:p>
    <w:p w:rsidR="00551190" w:rsidRDefault="00551190" w:rsidP="00D238E0">
      <w:pPr>
        <w:pStyle w:val="ListParagraph"/>
        <w:numPr>
          <w:ilvl w:val="0"/>
          <w:numId w:val="2"/>
        </w:numPr>
      </w:pPr>
      <w:r>
        <w:t>Firm History</w:t>
      </w:r>
    </w:p>
    <w:p w:rsidR="000240AD" w:rsidRDefault="000240AD" w:rsidP="00D238E0">
      <w:pPr>
        <w:pStyle w:val="ListParagraph"/>
        <w:numPr>
          <w:ilvl w:val="0"/>
          <w:numId w:val="2"/>
        </w:numPr>
      </w:pPr>
      <w:r>
        <w:t>View Members button – List of Attorney</w:t>
      </w:r>
    </w:p>
    <w:p w:rsidR="000240AD" w:rsidRPr="008D77A2" w:rsidRDefault="00305A83" w:rsidP="000240AD">
      <w:pPr>
        <w:rPr>
          <w:b/>
          <w:color w:val="FF0000"/>
        </w:rPr>
      </w:pPr>
      <w:r w:rsidRPr="008D77A2">
        <w:rPr>
          <w:b/>
          <w:color w:val="FF0000"/>
        </w:rPr>
        <w:t>Attorney Information</w:t>
      </w:r>
      <w:r w:rsidR="00DF4AC0" w:rsidRPr="008D77A2">
        <w:rPr>
          <w:b/>
          <w:color w:val="FF0000"/>
        </w:rPr>
        <w:t xml:space="preserve"> - crud</w:t>
      </w:r>
    </w:p>
    <w:p w:rsidR="002C31F2" w:rsidRDefault="002C31F2" w:rsidP="00305A83">
      <w:pPr>
        <w:pStyle w:val="ListParagraph"/>
        <w:numPr>
          <w:ilvl w:val="0"/>
          <w:numId w:val="3"/>
        </w:numPr>
      </w:pPr>
      <w:r>
        <w:t>Law Office</w:t>
      </w:r>
    </w:p>
    <w:p w:rsidR="00305A83" w:rsidRDefault="00305A83" w:rsidP="00305A83">
      <w:pPr>
        <w:pStyle w:val="ListParagraph"/>
        <w:numPr>
          <w:ilvl w:val="0"/>
          <w:numId w:val="3"/>
        </w:numPr>
      </w:pPr>
      <w:r>
        <w:t>Complete Name</w:t>
      </w:r>
    </w:p>
    <w:p w:rsidR="00305A83" w:rsidRDefault="00305A83" w:rsidP="00305A83">
      <w:pPr>
        <w:pStyle w:val="ListParagraph"/>
        <w:numPr>
          <w:ilvl w:val="0"/>
          <w:numId w:val="3"/>
        </w:numPr>
      </w:pPr>
      <w:r>
        <w:t>Address</w:t>
      </w:r>
    </w:p>
    <w:p w:rsidR="00305A83" w:rsidRDefault="00305A83" w:rsidP="00305A83">
      <w:pPr>
        <w:pStyle w:val="ListParagraph"/>
        <w:numPr>
          <w:ilvl w:val="0"/>
          <w:numId w:val="3"/>
        </w:numPr>
      </w:pPr>
      <w:r>
        <w:t>Email Address</w:t>
      </w:r>
    </w:p>
    <w:p w:rsidR="00305A83" w:rsidRDefault="00305A83" w:rsidP="00305A83">
      <w:pPr>
        <w:pStyle w:val="ListParagraph"/>
        <w:numPr>
          <w:ilvl w:val="0"/>
          <w:numId w:val="3"/>
        </w:numPr>
      </w:pPr>
      <w:r>
        <w:t>Contact Numbers</w:t>
      </w:r>
    </w:p>
    <w:p w:rsidR="00305A83" w:rsidRDefault="00305A83" w:rsidP="00305A83">
      <w:pPr>
        <w:pStyle w:val="ListParagraph"/>
        <w:numPr>
          <w:ilvl w:val="0"/>
          <w:numId w:val="3"/>
        </w:numPr>
      </w:pPr>
      <w:r>
        <w:t>Fax</w:t>
      </w:r>
    </w:p>
    <w:p w:rsidR="00305A83" w:rsidRDefault="00305A83" w:rsidP="00305A83">
      <w:pPr>
        <w:pStyle w:val="ListParagraph"/>
        <w:numPr>
          <w:ilvl w:val="0"/>
          <w:numId w:val="3"/>
        </w:numPr>
      </w:pPr>
      <w:r>
        <w:t>Profile Picture</w:t>
      </w:r>
    </w:p>
    <w:p w:rsidR="00305A83" w:rsidRDefault="004B4CF9" w:rsidP="00305A83">
      <w:pPr>
        <w:pStyle w:val="ListParagraph"/>
        <w:numPr>
          <w:ilvl w:val="0"/>
          <w:numId w:val="3"/>
        </w:numPr>
      </w:pPr>
      <w:r>
        <w:t>Education</w:t>
      </w:r>
    </w:p>
    <w:p w:rsidR="004B4CF9" w:rsidRDefault="004B4CF9" w:rsidP="00305A83">
      <w:pPr>
        <w:pStyle w:val="ListParagraph"/>
        <w:numPr>
          <w:ilvl w:val="0"/>
          <w:numId w:val="3"/>
        </w:numPr>
      </w:pPr>
      <w:r>
        <w:t>Professional and Legal Experience</w:t>
      </w:r>
    </w:p>
    <w:p w:rsidR="00CF32D1" w:rsidRDefault="00CF32D1" w:rsidP="00305A83">
      <w:pPr>
        <w:pStyle w:val="ListParagraph"/>
        <w:numPr>
          <w:ilvl w:val="0"/>
          <w:numId w:val="3"/>
        </w:numPr>
      </w:pPr>
      <w:r>
        <w:t>Username</w:t>
      </w:r>
    </w:p>
    <w:p w:rsidR="00CF32D1" w:rsidRDefault="00CF32D1" w:rsidP="00305A83">
      <w:pPr>
        <w:pStyle w:val="ListParagraph"/>
        <w:numPr>
          <w:ilvl w:val="0"/>
          <w:numId w:val="3"/>
        </w:numPr>
      </w:pPr>
      <w:r>
        <w:t>Password</w:t>
      </w:r>
    </w:p>
    <w:p w:rsidR="002C31F2" w:rsidRPr="00403784" w:rsidRDefault="00654697" w:rsidP="002C31F2">
      <w:pPr>
        <w:rPr>
          <w:b/>
          <w:color w:val="FF0000"/>
        </w:rPr>
      </w:pPr>
      <w:r w:rsidRPr="00403784">
        <w:rPr>
          <w:b/>
          <w:color w:val="FF0000"/>
        </w:rPr>
        <w:t>Services</w:t>
      </w:r>
      <w:r w:rsidR="00DF4AC0" w:rsidRPr="00403784">
        <w:rPr>
          <w:b/>
          <w:color w:val="FF0000"/>
        </w:rPr>
        <w:t xml:space="preserve"> - crud</w:t>
      </w:r>
    </w:p>
    <w:p w:rsidR="00654697" w:rsidRDefault="00654697" w:rsidP="00654697">
      <w:pPr>
        <w:pStyle w:val="ListParagraph"/>
        <w:numPr>
          <w:ilvl w:val="0"/>
          <w:numId w:val="4"/>
        </w:numPr>
      </w:pPr>
      <w:r>
        <w:t>Attorney Name</w:t>
      </w:r>
    </w:p>
    <w:p w:rsidR="00305A83" w:rsidRDefault="00654697" w:rsidP="00654697">
      <w:pPr>
        <w:pStyle w:val="ListParagraph"/>
        <w:numPr>
          <w:ilvl w:val="0"/>
          <w:numId w:val="4"/>
        </w:numPr>
      </w:pPr>
      <w:r>
        <w:t>Service Name</w:t>
      </w:r>
    </w:p>
    <w:p w:rsidR="00654697" w:rsidRDefault="00654697" w:rsidP="00654697">
      <w:pPr>
        <w:pStyle w:val="ListParagraph"/>
        <w:numPr>
          <w:ilvl w:val="0"/>
          <w:numId w:val="4"/>
        </w:numPr>
      </w:pPr>
      <w:r>
        <w:t>Description</w:t>
      </w:r>
    </w:p>
    <w:p w:rsidR="00654697" w:rsidRDefault="00654697" w:rsidP="00654697">
      <w:pPr>
        <w:pStyle w:val="ListParagraph"/>
        <w:numPr>
          <w:ilvl w:val="0"/>
          <w:numId w:val="4"/>
        </w:numPr>
      </w:pPr>
      <w:r>
        <w:t>Rate</w:t>
      </w:r>
    </w:p>
    <w:p w:rsidR="00D238E0" w:rsidRPr="00403784" w:rsidRDefault="00DF4AC0" w:rsidP="004E1F0A">
      <w:pPr>
        <w:rPr>
          <w:b/>
          <w:color w:val="FF0000"/>
        </w:rPr>
      </w:pPr>
      <w:r w:rsidRPr="00403784">
        <w:rPr>
          <w:b/>
          <w:color w:val="FF0000"/>
        </w:rPr>
        <w:lastRenderedPageBreak/>
        <w:t>Appointment</w:t>
      </w:r>
      <w:r w:rsidR="0098131B" w:rsidRPr="00403784">
        <w:rPr>
          <w:b/>
          <w:color w:val="FF0000"/>
        </w:rPr>
        <w:t xml:space="preserve"> – view only</w:t>
      </w:r>
    </w:p>
    <w:p w:rsidR="00CF32D1" w:rsidRPr="00CF32D1" w:rsidRDefault="00CF32D1" w:rsidP="00CF32D1">
      <w:pPr>
        <w:pStyle w:val="ListParagraph"/>
        <w:numPr>
          <w:ilvl w:val="0"/>
          <w:numId w:val="5"/>
        </w:numPr>
      </w:pPr>
      <w:r w:rsidRPr="00CF32D1">
        <w:t>Reference Number</w:t>
      </w:r>
    </w:p>
    <w:p w:rsidR="00A955A6" w:rsidRDefault="00CF32D1" w:rsidP="00CF32D1">
      <w:pPr>
        <w:pStyle w:val="ListParagraph"/>
        <w:numPr>
          <w:ilvl w:val="0"/>
          <w:numId w:val="5"/>
        </w:numPr>
      </w:pPr>
      <w:r w:rsidRPr="00CF32D1">
        <w:t>Customer Name</w:t>
      </w:r>
    </w:p>
    <w:p w:rsidR="00C8775B" w:rsidRPr="00CF32D1" w:rsidRDefault="00C8775B" w:rsidP="00CF32D1">
      <w:pPr>
        <w:pStyle w:val="ListParagraph"/>
        <w:numPr>
          <w:ilvl w:val="0"/>
          <w:numId w:val="5"/>
        </w:numPr>
      </w:pPr>
      <w:r>
        <w:t>Contact Number</w:t>
      </w:r>
    </w:p>
    <w:p w:rsidR="00CF32D1" w:rsidRPr="00CF32D1" w:rsidRDefault="00CF32D1" w:rsidP="00CF32D1">
      <w:pPr>
        <w:pStyle w:val="ListParagraph"/>
        <w:numPr>
          <w:ilvl w:val="0"/>
          <w:numId w:val="5"/>
        </w:numPr>
      </w:pPr>
      <w:r w:rsidRPr="00CF32D1">
        <w:t>Email</w:t>
      </w:r>
    </w:p>
    <w:p w:rsidR="00CF32D1" w:rsidRDefault="00CF32D1" w:rsidP="00CF32D1">
      <w:pPr>
        <w:pStyle w:val="ListParagraph"/>
        <w:numPr>
          <w:ilvl w:val="0"/>
          <w:numId w:val="5"/>
        </w:numPr>
      </w:pPr>
      <w:r w:rsidRPr="00CF32D1">
        <w:t>Service</w:t>
      </w:r>
      <w:r>
        <w:t xml:space="preserve"> name</w:t>
      </w:r>
    </w:p>
    <w:p w:rsidR="00CF32D1" w:rsidRDefault="00CF32D1" w:rsidP="00CF32D1">
      <w:pPr>
        <w:pStyle w:val="ListParagraph"/>
        <w:numPr>
          <w:ilvl w:val="0"/>
          <w:numId w:val="5"/>
        </w:numPr>
      </w:pPr>
      <w:r>
        <w:t>Attorney</w:t>
      </w:r>
    </w:p>
    <w:p w:rsidR="00D34E79" w:rsidRDefault="00D34E79" w:rsidP="00CF32D1">
      <w:pPr>
        <w:pStyle w:val="ListParagraph"/>
        <w:numPr>
          <w:ilvl w:val="0"/>
          <w:numId w:val="5"/>
        </w:numPr>
      </w:pPr>
      <w:r>
        <w:t>Remarks</w:t>
      </w:r>
    </w:p>
    <w:p w:rsidR="00CF32D1" w:rsidRDefault="00CF32D1" w:rsidP="00CF32D1">
      <w:pPr>
        <w:pStyle w:val="ListParagraph"/>
        <w:numPr>
          <w:ilvl w:val="0"/>
          <w:numId w:val="5"/>
        </w:numPr>
      </w:pPr>
      <w:r>
        <w:t>Status – pending, approved, cancelled, completed</w:t>
      </w:r>
    </w:p>
    <w:p w:rsidR="00CF32D1" w:rsidRPr="002D149E" w:rsidRDefault="00CF32D1" w:rsidP="00CF32D1">
      <w:pPr>
        <w:rPr>
          <w:b/>
          <w:color w:val="FF0000"/>
        </w:rPr>
      </w:pPr>
      <w:r w:rsidRPr="002D149E">
        <w:rPr>
          <w:b/>
          <w:color w:val="FF0000"/>
        </w:rPr>
        <w:t>Testimonial and Feedback</w:t>
      </w:r>
      <w:r w:rsidR="001344BB" w:rsidRPr="002D149E">
        <w:rPr>
          <w:b/>
          <w:color w:val="FF0000"/>
        </w:rPr>
        <w:t xml:space="preserve"> </w:t>
      </w:r>
    </w:p>
    <w:p w:rsidR="00CF32D1" w:rsidRDefault="00E564CA" w:rsidP="00E564CA">
      <w:pPr>
        <w:pStyle w:val="ListParagraph"/>
        <w:numPr>
          <w:ilvl w:val="0"/>
          <w:numId w:val="6"/>
        </w:numPr>
      </w:pPr>
      <w:r>
        <w:t>Customer name</w:t>
      </w:r>
    </w:p>
    <w:p w:rsidR="00E564CA" w:rsidRDefault="00E564CA" w:rsidP="00E564CA">
      <w:pPr>
        <w:pStyle w:val="ListParagraph"/>
        <w:numPr>
          <w:ilvl w:val="0"/>
          <w:numId w:val="6"/>
        </w:numPr>
      </w:pPr>
      <w:r>
        <w:t>Message</w:t>
      </w:r>
    </w:p>
    <w:p w:rsidR="00E564CA" w:rsidRDefault="00E564CA" w:rsidP="00E564CA">
      <w:pPr>
        <w:pStyle w:val="ListParagraph"/>
        <w:numPr>
          <w:ilvl w:val="0"/>
          <w:numId w:val="6"/>
        </w:numPr>
      </w:pPr>
      <w:r>
        <w:t>Feedback on – attorney name</w:t>
      </w:r>
    </w:p>
    <w:p w:rsidR="00E564CA" w:rsidRDefault="00E564CA" w:rsidP="00E564CA">
      <w:pPr>
        <w:pStyle w:val="ListParagraph"/>
        <w:numPr>
          <w:ilvl w:val="0"/>
          <w:numId w:val="6"/>
        </w:numPr>
      </w:pPr>
      <w:r>
        <w:t>Rate – 1 star to 5 star</w:t>
      </w:r>
    </w:p>
    <w:p w:rsidR="001344BB" w:rsidRDefault="001344BB" w:rsidP="00E564CA">
      <w:pPr>
        <w:pStyle w:val="ListParagraph"/>
        <w:numPr>
          <w:ilvl w:val="0"/>
          <w:numId w:val="6"/>
        </w:numPr>
      </w:pPr>
      <w:r>
        <w:t>Status – published, unpublished</w:t>
      </w:r>
    </w:p>
    <w:p w:rsidR="00E564CA" w:rsidRPr="00FE020A" w:rsidRDefault="002C2482" w:rsidP="00CF32D1">
      <w:pPr>
        <w:rPr>
          <w:b/>
          <w:color w:val="FF0000"/>
        </w:rPr>
      </w:pPr>
      <w:r w:rsidRPr="00FE020A">
        <w:rPr>
          <w:b/>
          <w:color w:val="FF0000"/>
        </w:rPr>
        <w:t>Bad Words Collection</w:t>
      </w:r>
    </w:p>
    <w:p w:rsidR="002C2482" w:rsidRDefault="002C2482" w:rsidP="002C2482">
      <w:pPr>
        <w:pStyle w:val="ListParagraph"/>
        <w:numPr>
          <w:ilvl w:val="0"/>
          <w:numId w:val="7"/>
        </w:numPr>
      </w:pPr>
      <w:r w:rsidRPr="002C2482">
        <w:t>Word</w:t>
      </w:r>
    </w:p>
    <w:p w:rsidR="002C2482" w:rsidRPr="00FB455C" w:rsidRDefault="002C2482" w:rsidP="002C2482">
      <w:pPr>
        <w:rPr>
          <w:b/>
          <w:color w:val="FF0000"/>
        </w:rPr>
      </w:pPr>
      <w:r w:rsidRPr="00FB455C">
        <w:rPr>
          <w:b/>
          <w:color w:val="FF0000"/>
        </w:rPr>
        <w:t>Email and SMS Settings</w:t>
      </w:r>
    </w:p>
    <w:p w:rsidR="00E56742" w:rsidRDefault="00E56742" w:rsidP="002C2482">
      <w:r>
        <w:rPr>
          <w:noProof/>
          <w:lang w:eastAsia="en-PH"/>
        </w:rPr>
        <w:drawing>
          <wp:inline distT="0" distB="0" distL="0" distR="0" wp14:anchorId="0F0478D3" wp14:editId="399C01CE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742" w:rsidRDefault="00E56742" w:rsidP="002C2482"/>
    <w:p w:rsidR="00E56742" w:rsidRDefault="00E56742" w:rsidP="002C2482"/>
    <w:p w:rsidR="00E56742" w:rsidRPr="005502CF" w:rsidRDefault="00E56742" w:rsidP="002C2482">
      <w:pPr>
        <w:rPr>
          <w:b/>
          <w:color w:val="FF0000"/>
        </w:rPr>
      </w:pPr>
      <w:r w:rsidRPr="005502CF">
        <w:rPr>
          <w:b/>
          <w:color w:val="FF0000"/>
        </w:rPr>
        <w:t>Appointment Report</w:t>
      </w:r>
    </w:p>
    <w:p w:rsidR="00E56742" w:rsidRDefault="00E42513" w:rsidP="002C2482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080F320E" wp14:editId="7B2169CD">
            <wp:extent cx="3869141" cy="16650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12055" t="34310" r="22848" b="15860"/>
                    <a:stretch/>
                  </pic:blipFill>
                  <pic:spPr bwMode="auto">
                    <a:xfrm>
                      <a:off x="0" y="0"/>
                      <a:ext cx="3869141" cy="1665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775B" w:rsidRDefault="00C8775B" w:rsidP="002C2482">
      <w:pPr>
        <w:rPr>
          <w:b/>
        </w:rPr>
      </w:pPr>
      <w:r>
        <w:rPr>
          <w:b/>
        </w:rPr>
        <w:t>Admin Accounts</w:t>
      </w:r>
    </w:p>
    <w:p w:rsidR="00C8775B" w:rsidRDefault="00C8775B" w:rsidP="002C2482">
      <w:pPr>
        <w:rPr>
          <w:b/>
        </w:rPr>
      </w:pPr>
      <w:r>
        <w:rPr>
          <w:b/>
        </w:rPr>
        <w:t>Complete name</w:t>
      </w:r>
    </w:p>
    <w:p w:rsidR="00C8775B" w:rsidRDefault="00C8775B" w:rsidP="002C2482">
      <w:pPr>
        <w:rPr>
          <w:b/>
        </w:rPr>
      </w:pPr>
      <w:r>
        <w:rPr>
          <w:b/>
        </w:rPr>
        <w:t>Email Number</w:t>
      </w:r>
    </w:p>
    <w:p w:rsidR="00C8775B" w:rsidRDefault="00C8775B" w:rsidP="002C2482">
      <w:pPr>
        <w:rPr>
          <w:b/>
        </w:rPr>
      </w:pPr>
      <w:r>
        <w:rPr>
          <w:b/>
        </w:rPr>
        <w:t>Account Type – admin, staff</w:t>
      </w:r>
    </w:p>
    <w:p w:rsidR="00C8775B" w:rsidRDefault="00C8775B" w:rsidP="002C2482">
      <w:pPr>
        <w:rPr>
          <w:b/>
        </w:rPr>
      </w:pPr>
      <w:r>
        <w:rPr>
          <w:b/>
        </w:rPr>
        <w:t>Username</w:t>
      </w:r>
    </w:p>
    <w:p w:rsidR="00C8775B" w:rsidRDefault="00C8775B" w:rsidP="002C2482">
      <w:pPr>
        <w:rPr>
          <w:b/>
        </w:rPr>
      </w:pPr>
      <w:r>
        <w:rPr>
          <w:b/>
        </w:rPr>
        <w:t>Password</w:t>
      </w:r>
    </w:p>
    <w:p w:rsidR="00C8775B" w:rsidRDefault="00C8775B" w:rsidP="002C2482">
      <w:pPr>
        <w:rPr>
          <w:b/>
        </w:rPr>
      </w:pPr>
    </w:p>
    <w:p w:rsidR="00E56742" w:rsidRPr="006452C9" w:rsidRDefault="000F1458" w:rsidP="002C2482">
      <w:pPr>
        <w:rPr>
          <w:b/>
          <w:color w:val="FF0000"/>
        </w:rPr>
      </w:pPr>
      <w:r w:rsidRPr="006452C9">
        <w:rPr>
          <w:b/>
          <w:color w:val="FF0000"/>
        </w:rPr>
        <w:t>Attorney Account</w:t>
      </w:r>
    </w:p>
    <w:p w:rsidR="000F1458" w:rsidRPr="006452C9" w:rsidRDefault="000F1458" w:rsidP="002C2482">
      <w:pPr>
        <w:rPr>
          <w:b/>
          <w:color w:val="FF0000"/>
        </w:rPr>
      </w:pPr>
      <w:r w:rsidRPr="006452C9">
        <w:rPr>
          <w:b/>
          <w:color w:val="FF0000"/>
        </w:rPr>
        <w:t>Dashboard</w:t>
      </w:r>
    </w:p>
    <w:p w:rsidR="000F1458" w:rsidRPr="000F1458" w:rsidRDefault="000F1458" w:rsidP="000F1458">
      <w:pPr>
        <w:pStyle w:val="ListParagraph"/>
        <w:numPr>
          <w:ilvl w:val="0"/>
          <w:numId w:val="7"/>
        </w:numPr>
      </w:pPr>
      <w:r w:rsidRPr="000F1458">
        <w:t>Number of Appointment</w:t>
      </w:r>
      <w:r>
        <w:t>s</w:t>
      </w:r>
    </w:p>
    <w:p w:rsidR="000F1458" w:rsidRDefault="000F1458" w:rsidP="000F1458">
      <w:pPr>
        <w:pStyle w:val="ListParagraph"/>
        <w:numPr>
          <w:ilvl w:val="0"/>
          <w:numId w:val="7"/>
        </w:numPr>
      </w:pPr>
      <w:r w:rsidRPr="000F1458">
        <w:t>Number of Services</w:t>
      </w:r>
    </w:p>
    <w:p w:rsidR="000F1458" w:rsidRPr="000F1458" w:rsidRDefault="000F1458" w:rsidP="000F1458">
      <w:pPr>
        <w:pStyle w:val="ListParagraph"/>
        <w:numPr>
          <w:ilvl w:val="0"/>
          <w:numId w:val="7"/>
        </w:numPr>
      </w:pPr>
      <w:r>
        <w:t>Number of Active Cases</w:t>
      </w:r>
    </w:p>
    <w:p w:rsidR="000F1458" w:rsidRPr="006452C9" w:rsidRDefault="00B9201E" w:rsidP="002C2482">
      <w:pPr>
        <w:rPr>
          <w:b/>
          <w:color w:val="FF0000"/>
        </w:rPr>
      </w:pPr>
      <w:r w:rsidRPr="006452C9">
        <w:rPr>
          <w:b/>
          <w:color w:val="FF0000"/>
        </w:rPr>
        <w:t>List of Appointment</w:t>
      </w:r>
    </w:p>
    <w:p w:rsidR="00B9201E" w:rsidRPr="00CF32D1" w:rsidRDefault="00B9201E" w:rsidP="00B9201E">
      <w:pPr>
        <w:pStyle w:val="ListParagraph"/>
        <w:numPr>
          <w:ilvl w:val="0"/>
          <w:numId w:val="5"/>
        </w:numPr>
      </w:pPr>
      <w:r w:rsidRPr="00CF32D1">
        <w:t>Reference Number</w:t>
      </w:r>
    </w:p>
    <w:p w:rsidR="00B9201E" w:rsidRDefault="00B9201E" w:rsidP="00B9201E">
      <w:pPr>
        <w:pStyle w:val="ListParagraph"/>
        <w:numPr>
          <w:ilvl w:val="0"/>
          <w:numId w:val="5"/>
        </w:numPr>
      </w:pPr>
      <w:r w:rsidRPr="00CF32D1">
        <w:t>Customer Name</w:t>
      </w:r>
    </w:p>
    <w:p w:rsidR="006B00C0" w:rsidRPr="00CF32D1" w:rsidRDefault="006B00C0" w:rsidP="006B00C0">
      <w:pPr>
        <w:pStyle w:val="ListParagraph"/>
        <w:numPr>
          <w:ilvl w:val="0"/>
          <w:numId w:val="5"/>
        </w:numPr>
      </w:pPr>
      <w:r>
        <w:t>Contact Number</w:t>
      </w:r>
    </w:p>
    <w:p w:rsidR="00B9201E" w:rsidRPr="00CF32D1" w:rsidRDefault="00B9201E" w:rsidP="00B9201E">
      <w:pPr>
        <w:pStyle w:val="ListParagraph"/>
        <w:numPr>
          <w:ilvl w:val="0"/>
          <w:numId w:val="5"/>
        </w:numPr>
      </w:pPr>
      <w:r w:rsidRPr="00CF32D1">
        <w:t>Email</w:t>
      </w:r>
    </w:p>
    <w:p w:rsidR="00B9201E" w:rsidRDefault="00B9201E" w:rsidP="00B9201E">
      <w:pPr>
        <w:pStyle w:val="ListParagraph"/>
        <w:numPr>
          <w:ilvl w:val="0"/>
          <w:numId w:val="5"/>
        </w:numPr>
      </w:pPr>
      <w:r w:rsidRPr="00CF32D1">
        <w:t>Service</w:t>
      </w:r>
      <w:r>
        <w:t xml:space="preserve"> name</w:t>
      </w:r>
    </w:p>
    <w:p w:rsidR="00B9201E" w:rsidRDefault="00B9201E" w:rsidP="00B9201E">
      <w:pPr>
        <w:pStyle w:val="ListParagraph"/>
        <w:numPr>
          <w:ilvl w:val="0"/>
          <w:numId w:val="5"/>
        </w:numPr>
      </w:pPr>
      <w:r>
        <w:t>Remarks</w:t>
      </w:r>
    </w:p>
    <w:p w:rsidR="00B9201E" w:rsidRDefault="00B9201E" w:rsidP="00B9201E">
      <w:pPr>
        <w:pStyle w:val="ListParagraph"/>
        <w:numPr>
          <w:ilvl w:val="0"/>
          <w:numId w:val="5"/>
        </w:numPr>
      </w:pPr>
      <w:r>
        <w:t>Status – pending, approved, cancelled, completed</w:t>
      </w:r>
    </w:p>
    <w:p w:rsidR="006B00C0" w:rsidRDefault="006B00C0" w:rsidP="005E65FC">
      <w:pPr>
        <w:rPr>
          <w:b/>
        </w:rPr>
      </w:pPr>
    </w:p>
    <w:p w:rsidR="005E65FC" w:rsidRPr="006452C9" w:rsidRDefault="005E65FC" w:rsidP="005E65FC">
      <w:pPr>
        <w:rPr>
          <w:b/>
          <w:color w:val="FF0000"/>
        </w:rPr>
      </w:pPr>
      <w:r w:rsidRPr="006452C9">
        <w:rPr>
          <w:b/>
          <w:color w:val="FF0000"/>
        </w:rPr>
        <w:lastRenderedPageBreak/>
        <w:t>Services - crud</w:t>
      </w:r>
    </w:p>
    <w:p w:rsidR="005E65FC" w:rsidRDefault="005E65FC" w:rsidP="005E65FC">
      <w:pPr>
        <w:pStyle w:val="ListParagraph"/>
        <w:numPr>
          <w:ilvl w:val="0"/>
          <w:numId w:val="4"/>
        </w:numPr>
      </w:pPr>
      <w:r>
        <w:t>Attorney Name</w:t>
      </w:r>
    </w:p>
    <w:p w:rsidR="005E65FC" w:rsidRDefault="005E65FC" w:rsidP="005E65FC">
      <w:pPr>
        <w:pStyle w:val="ListParagraph"/>
        <w:numPr>
          <w:ilvl w:val="0"/>
          <w:numId w:val="4"/>
        </w:numPr>
      </w:pPr>
      <w:r>
        <w:t>Service Name</w:t>
      </w:r>
    </w:p>
    <w:p w:rsidR="005E65FC" w:rsidRDefault="005E65FC" w:rsidP="005E65FC">
      <w:pPr>
        <w:pStyle w:val="ListParagraph"/>
        <w:numPr>
          <w:ilvl w:val="0"/>
          <w:numId w:val="4"/>
        </w:numPr>
      </w:pPr>
      <w:r>
        <w:t>Description</w:t>
      </w:r>
    </w:p>
    <w:p w:rsidR="005E65FC" w:rsidRDefault="005E65FC" w:rsidP="005E65FC">
      <w:pPr>
        <w:pStyle w:val="ListParagraph"/>
        <w:numPr>
          <w:ilvl w:val="0"/>
          <w:numId w:val="4"/>
        </w:numPr>
      </w:pPr>
      <w:r>
        <w:t>Rate</w:t>
      </w:r>
    </w:p>
    <w:p w:rsidR="00FC6E5C" w:rsidRPr="006452C9" w:rsidRDefault="00FC6E5C" w:rsidP="00FC6E5C">
      <w:pPr>
        <w:rPr>
          <w:b/>
          <w:color w:val="FF0000"/>
        </w:rPr>
      </w:pPr>
      <w:r w:rsidRPr="006452C9">
        <w:rPr>
          <w:b/>
          <w:color w:val="FF0000"/>
        </w:rPr>
        <w:t>Testimonial and Feedback – view only</w:t>
      </w:r>
    </w:p>
    <w:p w:rsidR="00FC6E5C" w:rsidRDefault="00FC6E5C" w:rsidP="00FC6E5C">
      <w:pPr>
        <w:pStyle w:val="ListParagraph"/>
        <w:numPr>
          <w:ilvl w:val="0"/>
          <w:numId w:val="6"/>
        </w:numPr>
      </w:pPr>
      <w:r>
        <w:t>Service name</w:t>
      </w:r>
    </w:p>
    <w:p w:rsidR="00FC6E5C" w:rsidRDefault="00FC6E5C" w:rsidP="00FC6E5C">
      <w:pPr>
        <w:pStyle w:val="ListParagraph"/>
        <w:numPr>
          <w:ilvl w:val="0"/>
          <w:numId w:val="6"/>
        </w:numPr>
      </w:pPr>
      <w:r>
        <w:t>Message</w:t>
      </w:r>
    </w:p>
    <w:p w:rsidR="00B55607" w:rsidRPr="006B00C0" w:rsidRDefault="00FC6E5C" w:rsidP="002C2482">
      <w:pPr>
        <w:pStyle w:val="ListParagraph"/>
        <w:numPr>
          <w:ilvl w:val="0"/>
          <w:numId w:val="6"/>
        </w:numPr>
      </w:pPr>
      <w:r>
        <w:t>Rate – 1 star to 5 star</w:t>
      </w:r>
    </w:p>
    <w:p w:rsidR="00B9201E" w:rsidRPr="0062526D" w:rsidRDefault="00B55607" w:rsidP="002C2482">
      <w:pPr>
        <w:rPr>
          <w:b/>
          <w:color w:val="FF0000"/>
        </w:rPr>
      </w:pPr>
      <w:r w:rsidRPr="0062526D">
        <w:rPr>
          <w:b/>
          <w:color w:val="FF0000"/>
        </w:rPr>
        <w:t>Profile</w:t>
      </w:r>
      <w:bookmarkStart w:id="0" w:name="_GoBack"/>
      <w:bookmarkEnd w:id="0"/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Complete Name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Address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Email Address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Contact Numbers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Fax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Profile Picture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Education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Professional and Legal Experience</w:t>
      </w:r>
    </w:p>
    <w:p w:rsidR="00B55607" w:rsidRDefault="00B55607" w:rsidP="00B55607">
      <w:pPr>
        <w:pStyle w:val="ListParagraph"/>
        <w:numPr>
          <w:ilvl w:val="0"/>
          <w:numId w:val="3"/>
        </w:numPr>
      </w:pPr>
      <w:r>
        <w:t>Username</w:t>
      </w:r>
    </w:p>
    <w:p w:rsidR="00B55607" w:rsidRPr="006B378E" w:rsidRDefault="00B55607" w:rsidP="002C2482">
      <w:pPr>
        <w:pStyle w:val="ListParagraph"/>
        <w:numPr>
          <w:ilvl w:val="0"/>
          <w:numId w:val="3"/>
        </w:numPr>
      </w:pPr>
      <w:r>
        <w:t>Password</w:t>
      </w:r>
    </w:p>
    <w:sectPr w:rsidR="00B55607" w:rsidRPr="006B37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B137E"/>
    <w:multiLevelType w:val="hybridMultilevel"/>
    <w:tmpl w:val="02C6BC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441E9"/>
    <w:multiLevelType w:val="hybridMultilevel"/>
    <w:tmpl w:val="AB0A30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10AB1"/>
    <w:multiLevelType w:val="hybridMultilevel"/>
    <w:tmpl w:val="22F2FD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72E28"/>
    <w:multiLevelType w:val="hybridMultilevel"/>
    <w:tmpl w:val="0660E63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748BF"/>
    <w:multiLevelType w:val="hybridMultilevel"/>
    <w:tmpl w:val="F0D4A6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00D3E"/>
    <w:multiLevelType w:val="hybridMultilevel"/>
    <w:tmpl w:val="7A50D0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03A83"/>
    <w:multiLevelType w:val="hybridMultilevel"/>
    <w:tmpl w:val="CEDC893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rEwMTM3MzMyMzdS0lEKTi0uzszPAykwqgUAaQ0bciwAAAA="/>
  </w:docVars>
  <w:rsids>
    <w:rsidRoot w:val="00381D40"/>
    <w:rsid w:val="000240AD"/>
    <w:rsid w:val="000F1458"/>
    <w:rsid w:val="001344BB"/>
    <w:rsid w:val="001A51C8"/>
    <w:rsid w:val="002C2482"/>
    <w:rsid w:val="002C31F2"/>
    <w:rsid w:val="002D149E"/>
    <w:rsid w:val="00305A83"/>
    <w:rsid w:val="00381D40"/>
    <w:rsid w:val="003A01E9"/>
    <w:rsid w:val="003B5ED3"/>
    <w:rsid w:val="00402940"/>
    <w:rsid w:val="00403784"/>
    <w:rsid w:val="004B4CF9"/>
    <w:rsid w:val="004E1F0A"/>
    <w:rsid w:val="005502CF"/>
    <w:rsid w:val="00551190"/>
    <w:rsid w:val="005E65FC"/>
    <w:rsid w:val="00617034"/>
    <w:rsid w:val="0062526D"/>
    <w:rsid w:val="006452C9"/>
    <w:rsid w:val="00654697"/>
    <w:rsid w:val="00673F80"/>
    <w:rsid w:val="006B00C0"/>
    <w:rsid w:val="006B378E"/>
    <w:rsid w:val="00814C2F"/>
    <w:rsid w:val="008D77A2"/>
    <w:rsid w:val="008E68A5"/>
    <w:rsid w:val="0098131B"/>
    <w:rsid w:val="00A17C66"/>
    <w:rsid w:val="00A955A6"/>
    <w:rsid w:val="00AF6B0D"/>
    <w:rsid w:val="00B55607"/>
    <w:rsid w:val="00B9201E"/>
    <w:rsid w:val="00C8775B"/>
    <w:rsid w:val="00CF32D1"/>
    <w:rsid w:val="00D238E0"/>
    <w:rsid w:val="00D34E79"/>
    <w:rsid w:val="00DA0E47"/>
    <w:rsid w:val="00DF4AC0"/>
    <w:rsid w:val="00E42513"/>
    <w:rsid w:val="00E564CA"/>
    <w:rsid w:val="00E56742"/>
    <w:rsid w:val="00FB455C"/>
    <w:rsid w:val="00FC6E5C"/>
    <w:rsid w:val="00FD3C2B"/>
    <w:rsid w:val="00FE0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BA97DA-975B-4F49-85C9-1F38B1B33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E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6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74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14C2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bibric.jadurhari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li</cp:lastModifiedBy>
  <cp:revision>42</cp:revision>
  <dcterms:created xsi:type="dcterms:W3CDTF">2021-11-16T11:14:00Z</dcterms:created>
  <dcterms:modified xsi:type="dcterms:W3CDTF">2021-11-24T12:45:00Z</dcterms:modified>
</cp:coreProperties>
</file>